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ใหญ่พิธีเปิดงานประชุมวิชาการและนิทรรศการของเนคเทค</w:t>
      </w:r>
      <w:r>
        <w:t xml:space="preserve"> </w:t>
      </w:r>
      <w:r>
        <w:t xml:space="preserve">ประจำปี</w:t>
      </w:r>
      <w:r>
        <w:t xml:space="preserve"> </w:t>
      </w:r>
      <w:r>
        <w:t xml:space="preserve">2562</w:t>
      </w:r>
    </w:p>
    <w:p>
      <w:pPr>
        <w:pStyle w:val="Date"/>
      </w:pPr>
      <w:r>
        <w:t xml:space="preserve">วันพฤหัสบดีที่</w:t>
      </w:r>
      <w:r>
        <w:t xml:space="preserve"> </w:t>
      </w:r>
      <w:r>
        <w:t xml:space="preserve">22</w:t>
      </w:r>
      <w:r>
        <w:t xml:space="preserve"> </w:t>
      </w:r>
      <w:r>
        <w:t xml:space="preserve">สิงหาคม</w:t>
      </w:r>
      <w:r>
        <w:t xml:space="preserve"> </w:t>
      </w:r>
      <w:r>
        <w:t xml:space="preserve">2562</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เสื้อที่เป็นตัวเปิด ตัว AI อาจจะต้องให้ท่านลองดูว่าใส่จะเป็นใส่เสื้อยืด ระหว่างที่รอคิว ทุกท่านมีคำถามอะไรไหมครับ ถามได้นะครับ ติดขัดเรื่องอะไร Visual มาแล้วนะครับ ไซซ์ภาพอาจจะดูแต่เดี๋ยวเวลาจริงมันจะดีกว่านี้นะครับ เราจำลองมาจากจอทีวีนะครับ รอพระเอกของเราคือ AI จริง ๆ งานในลักษณะอย่างนี้ Studio ของกันตนา หรือ Studio Workpoint มาที่ห้องซ้อมของเราครับ ก็ ตอนนี้ท่านผู้บริหารมาครบหมดนะครับ ตื่นเต้นมากนะครับ ก็คือว่ามีการซ้อมงานให้ดูด้วยนะครับ 90 เปอร์เซ็นต์พร้อมแล้ว วันนี้มาตั้งแต่ไปที่ NECTEC กับกล้อง 2 กล้อง พิธีกรสุดหล่อแล้วก็สุดสวยของเรานะครับ ดร. อาร์ม แล้วก็คุณศิริพร อย่างนี้ดีไหมครับ ขอเรียนเชิญ ดร. ซูโม่ ด้านหน้าก็ได้ครับ โอเคครับ ขอให้ OB ดึงอย่างนี้นะครับ ตรงนี้นะครับ จอนี้นะครับ เป็นเรื่องของกล้องหมายเลข 1 หมายเลข 5 ตรงกันนะครับ จอภาพหลายเลข 2, 3, 4 ตรงกันนะครับ จอนี้ Output เป็น Monitor ของเวที เห็นภาพเหมือนกับการออกอากาศจริง เพื่อให้ได้เห็นสคริปต์คร่าว ๆ นะครับ Out ตัวนี้นี่มายังเอ่อ ครับ ๆ O.K. ครับ ครับ ๆ เสียบได้เลยนะครับ คลิปวิดีโอที่เห็นในวันนี้นะครับอย่างพึ่งถ่ายแล้วก็ปล่อยออกไปนะครับ อยากจะให้คนทั่วไปได้เห็นตัวที่พร้อมสมบูรณ์ เดี๋ยวนะ Monitor ทางนี้ อ๋อเขาจะดู O.K. ไม่ได้เสียบสาย เสียบแล้วหรือ Out 3 ในวันเหตุการณ์จริง ผู้บริหารจะอยู่ด้านซ้ายมือของผมนะครับ ผู้บริหาร แขกผู้มีเกียรติ แขกรักเชิญ อยู่ด้านซ้ายของผม โอเคนะครับ เดี๋ยวเรียนเชิญทีมตามจริงไปนะครับ อย่าเพิ่งแทรก อาจจะเป็นรอบ 2 นะครับ ขอรอบแรกให้เห็นภาพรวมก่อนครับ ครับผม ไลฟ์เลยไหมครับ ลอง Live Facebook เลยไหมครับ ยัง ๆ ครับ ถ้าเริ่มคิวแรก คือคิวที่ 0 นะ เริ่มไลฟ์เดี๋ยวผมไปยืนบอกไปให้ 7 นาที ตอนนี้เราได้หรือยังค่ะ ไปพร้อม ๆ กันทีละคิวนะคะ ได้ไหม เดี๋ยวขอเวลาทีมภาพเรียงภาพทั้งหมดประมาณ 3 นาทีนะคะ ตอนนี้ขออนุญาตเล่าคิวคร่าว ๆ นะคะ สำหรับพิธีกรนะคะ จะใช้บันไดฝั่งโน้นนะคะ สำหรับผู้บริหารนะคะ จะขอเป็นบันไดฝั่งนี้นะคะ ตอนคิวพิธีการ ขออนุญาตเรียกเป็นเทคนิค คิว คิวพิธีเปิดจะเริ่มจากพิธีกรเดินขึ้น สวัสดีวันนี้งานอะไร และเชิญ ดร. ชัย ขึ้นมากล่าวรายงานนะคะ จะเซ็ตตรงกลาง สวัสดีครับะครับ เสร็จปั๊บ ขอบคุณ ดร. ชัยลง ระหว่างที่เชิญนี่จะมีเพลงบรรยากาศให้ พิธีกรจะพูด 2 ภาษา ทีมพีทจัดการทั้งหมดค่ะ จะมีโพเดียมอยู่ตรงกลาง Center สำหรับปรับขึ้นลงตามความสูงนะคะ ทีนี้ขอบคุณ ดร. ชัยเดินลง แล้วก็เชิญประธานนะคะ ประธานเปิดงาน และเข้าสู่การเปิดงานอย่างเป็นทางการครับ ปิดไมค์โพเดียม พิธีกรให้ประธานอยู่ก่อน เชิญท่านทั้งหลายขึ้นมาถ่ายภาพ เก็บภาพเรียบร้อย ขอบคุณทุกท่านลง พิธีกรเข้านะคะ คุยแป๊บหนึ่ง จิ๊บจิ๊บมา ฮัลโหลจิ๊บจิ๊บ จอแล้วนะคะ จิ๊บจิ๊บ ก็จะมาแป๊บหนึ่ง และพิธีกรลงไป เสร็จปั๊บ จิ๊บจิ๊บเชิญ ดร. ชัย ในขณะที่ ดร. ชัย เดินลง แกะเน็คไทด์ เป็นไมค์ที่ก้านติดที่แก้มนะคะ ทีนี้ ดร.ชัย ขึ้นมา พูดคุย ๆ เสร็จปั๊บจะเข้าที่คิวของคุณสุทธิชัย นะคะ เดี๋ยวเราไปพบกับ Context Menu AI คนแรกของเมืองไทย คุณสิทธิชัยวาร์ปขึ้นมา เดินมาที่เก้าอี้ ดร. ชัย ให้คุณสุทธิชัยนั่งนะคะ แล้วพูดคุยกันที่เก้าอี้ คุณสุทธิชัยนั่งตรงนี้นะคะ จอภาพจะสามารถอ่าน Script ของ 2 ท่านได้ ก็จะอ่านสคริปต์ไป ก็จะพูดคุยกันจนจบ จากนั้นคุณสุทธิชัยนะคะ แล้วก็ ขอบคุณ วาร์ปหายไป เข้า Center ขอบคุณคุณสุทธิชัย ขอบคุณ aiforthai ขอบคุณ ดร. ชัย ดร. ชัย เดินลงนะคะ พิธีกรเชิญท่านทั้งหลายขึ้นถ่ายภาพ แล้วก็จบงานนะคะ ประมาณนี้นะคะ เดี๋ยวเราลองทำไปพร้อม ๆ กันนะคะ ว่าเรียงภาพครบหรือยัง จริงมาร์กง่าย ๆ เลยค่ะ ขอแค่ 2 พิธีกร แค่ 2 มาร์ก คือมาร์กด้านข้างตอนพิธีกรเปิด แล้วมาร์กปิด ง่าย ๆ ขอแค่ 2 มาร์กง่าย ๆ จะได้ไม่ต้องทำไฟเยอะ ตอนคิวถ่ายภาพทั้งหมดไฟเคลียร์สว่าง ตอนมี Follow จับนะคะ ก่อนเข้า VTR ตัวแรก จะมีเพลงบรรยากาศ จะมีโลโก้มีทุกอย่าง พีทจะ VTR 7 นาที จะมีวีทีอาร์ จบ VTR คนที่ดูแลพิธีกร ให้ 30 วิสุดท้าย 15 วิ 5 4 3 2 1 เพลงพิธีเปิดตัวดังขึ้น O.K. จ้ะ เดียวรอเทคนิคนิดเดียวจ้ะ ตอนนี้เราเหลือแค่ AI ลองขึ้นได้ไหมคะ ขอลองขึ้นภาพของจิ๊บจิ๊บหน่อยครับ AI ครับ โอเค ขออนุญาตนะคะ เราล่วงเลยเวลามา 11 โมงกว่าแล้วขออนุญาตซ้อมแบบยังไม่ Full Screen ให้เวลาไปแก้ปัญหา Full screen ตรงนี้นะคะ ได้ เราทำคิวแรกไปก่อน แล้วเดี๋ยวไปแก้ปัญหาหลังบ้านนะคะ ขอ Test เสียงจิ๊บจิ๊บค่ะ ขอเสียงคุณสุทธิชัย ขอเสียงจิ๊บจิ๊บจากตัวนี้ค่ะ สวัสดีเราชื่อจิ๊บจิ๊บ คุณสุทธิชัยมาไหมคะ สวัสดีเราชื่อจิ๊บจิ๊บ ขอสมมุติโพเดียมเป็นโพเดียมสำหรับประธานนะคะ จริง ๆ จะอยู่บนเวทีนะคะ ขออนุญาตเป็นตรงนี้นะคะ เช็ก เช็ก เช็ก ได้ไหมคะ และไร้ข้อจำกัด เป็นครั้งแรกในประวัติศาสตร์โลก สุทธิชัย หยุ่น ก็อ่านข่าวเหมือนกันครับ</w:t>
      </w:r>
    </w:p>
    <w:p>
      <w:pPr>
        <w:pStyle w:val="BodyText"/>
      </w:pPr>
      <w:r>
        <w:t xml:space="preserve">(จิ๊บจิ๊บ) สวัสดีค่ะเราชื่อจิ๊บจิ๊บ สวัสดีดีค่ะ พี่เป็ดพี่อาร์ม และแขกผู้มีเกียรติทุกท่าน จิ๊บจิ๊บเองค่ะ คิวแรกเป็นจิ๊บจิ๊บก่อนนะคะ ขออนุญาตจิ๊บจิ๊บเป็นประมาณนี้ก่อนนะคะ สำหรับวันนี้นะคะ จริง ๆ จิ๊บจิ๊บจะเต็มจอนะคะ ประมาณนี้ก่อนนะคะ วันนี้ อย่างนั้นเรา Standby คิว Walk In นะคะ Walk In เพลงบรรยากาศนะคะ ตอนนี้ก็จะเป็นเพลงบรรยากาศไปนะคะ จอตอนนี้จะยังไม่เป็นจิ๊บจิ๊บนะคะ ตอน Walk In จอจะเป็นแบบ Full Screen นะคะ พี่อ๊อฟฃ สวิตช์โอเค ขอบคุณค่ะ แล้วก็ด้านข้างจะเป็น โลโก้นะคะ โอเคค่ะ ประธานเดินเข้านะคะ ประธานเดินเข้า ตัดภาพเป็นภาพ OB ที่จอ 3 ค่ะ และคีย์ ประธานเข้ามานะคะนั่งที่เก้าอี้นะคะ สวัสดีค่ะประธานนั่งที่เก้าอี้ค่ะ เรียนเชิญค่ะ ประธานนั่งที่เก้าอี้เรียบร้อยนะคะ ขอต้อนรับท่านประทานขึ้นสู่ยอดเขานะครับ โอเคครับ เข้าที่คิว VTR นะคะ Coutdown 5 4 3 2 1 Black out ไฟมืดค่ะ 7 นาทีนะคะ</w:t>
      </w:r>
    </w:p>
    <w:p>
      <w:pPr>
        <w:pStyle w:val="BodyText"/>
      </w:pPr>
      <w:r>
        <w:t xml:space="preserve">(บรรยาย) ที่นี่คือ NECTEC เราเป็นหน่วยงานวิจัยและพัฒนาอิเล็กทรอนิกส์ งานที่ทำอยู่บนพื้นฐานของความเชื่อ ตามหาวิทยาการใหม่ แต่ก่อนที่จะเดินไปสู่อนาคตร่วมกัน ต้องเริ่มต้นด้วยการทำความเข้าใจกับช่วงเวลาไว้สักหน่อย จำกัดความกันสักหน่อย ผลงานทั้งหมด ตลอดเวลที่ผ่านมานั้น ไม่ใช่เป็นจุดสิ้นสุด แต่เป็นจุดเริ่มต้นของการพัฒนาในขั้นต่อไป การศึกษาในอดีตมอบบทเรียนทางประวัติศาสตร์ และเมื่อนานเข้าจะเป็นประสบการณ์ ซึ่งได้กลายเป็นปัจจัยทั้งหมดในปัจจุบัน มันคือช่วงเวลาของความทันสมัย และความก้าวหน้าที่จะเข้ามาช่วยขับดับการไปหาเป้าหมาย ในวันของวันพรุ่งนี้ ซึ่งนั่นไม่ใช่เรื่องง่าย มันยังมาไม่ถึง ของคนส่วนใหญ่ที่เกิดขึ้นเพียบงอุดมคติแต่สำหรับ NECTEC การจะสร้างความเปลี่ยนแปลงเพียงความเชื่อมั่นในความล้ำหน้าของวิทยาการ การตามหาวันพรุ่งนี้ จำเป็นต้องมีมากกว่าการฝากความหวังไว้กับเวลา แต่ความเชื่ออย่างเดียวไม่ทำให้เกิดความเปลี่ยนแปลงนะครับ เราจะต้องมีทั้งความตั้งใจ แล้วก็ความกล้า ความเชื่อของเราให้เป็นประโยชน์ที่แท้จริง คือการสร้างความเปลี่ยนแปลง เป้าหมายของ NECTEC เน้นไปที่การสร้างรากฐานสำคัญด้านอิเล็กทรอนิกส์ในภาคเกษตรกรรม อุตสาหกรรม และการบริหารจัดการเมือง เพราะความอัจฉริยะจะเข้าไปช่วยยกระดับการวิเคราะห์ ประมวลผล ตลอดจนการเชื่อมโยงข้อมูลมหาศาลเป็นไปอย่างสะดวก มีประสิทธิภาพ เหนือกว่าที่เคยเป็นมา 5 4 3 2 1</w:t>
      </w:r>
    </w:p>
    <w:p>
      <w:pPr>
        <w:pStyle w:val="BodyText"/>
      </w:pPr>
      <w:r>
        <w:t xml:space="preserve">(ผู้ให้สัมภาษณ์) เราต้องสวมวิญญาณนักสำรวจครับ สร้างความมุ่งมั่นท้าทาย เหมือนนักบินอวกาศเราต้องมีความตั้งใจ และก็ทำให้เต็มที่ครับ ผลลัพธ์ที่ได้ออกมานี่จะเป็นความชื่นชม หรือว่าจะเป็นแค่ความตั้งใจที่ถูกมองข้ามครับ เทคโนโลยีจะช่วยติดามสภาพการเปลี่ยนแปลงสภาพภูมิอากาศ ต่อการเพาะปลูก เปลี่ยนโฉมหน้า จากนี้เราจะไม่ฝากอนาคตเกษตรกรไว้กับ ดิน ฟ้า อากาศ แบบตามมีตามเกิด ด้วยการติดตามธรรมชาติของพืชแต่ละชนิด ต้นไม้แต่ละต้นจะมีข้อมูลจำเพาะของตัวเอง ความยืดหยุ่นของยุคอุตสาหกรกรม 4.0 ทำให้ลูกค้าสามารถเลือกเจาะจงรายละเอียด ความฉลาดของเทคโนโลยีจะถูกกระจายไปอยู่แต่ละส่วนของกระบวนการ และต่อเติมรายละเอียด ดิจิทัลที่มีคุณภาพ เทคโนโลยีจะเข้าไปผสมผสาน ทุกส่วนจึงถึงเชื่อมโยงเข้ามาเป็นส่วนเฝ้าระวัง ตรวจสอบและป้องกันกับเมือง เป็นไปอย่างครบวงจร สังคมแห่งการเรียนรู้ตลอดชีพ การเรียนรู้จะไม่ถูกจำกัดเนื้อหา สถานที่และเวลา ผู้เรียนจะไม่ถูกจำกัดด้วยเพศ วัย สังคมแห่งการเรียนรู้จะเกิดขึ้น ที่ทุกคนสามารถเรียนรู้ได้ตลอดชีพ บนพื้นฐานวัฒนธรรมชุมชน ออกไปเปลี่ยนสภาพชีวิตของคนรุ่นใหม่ เราไม่ได้เปลี่ยนตัวตนเขานะครับ เราไปเพิ่มศักยภาพให้กับเด็กไทยรุ่นใหม่ เพราะว่าเราเขาเดินเท่ากับรุ่นก่อน เขาเดินที่เดิม เป้าหมายคือทำให้เด็กไทยเก่งขึ้น อยากให้ฉลาดให้เติบโต พัฒนาสมวัย ก็ต้องเริ่มใส่ใจตั้งแต่สุขภาวะ เพราะอาหารที่สมบูรณ์คือวัตถุดิบของฐานข้อมูลที่สำคัญของประชาชน ประชาชนถูกเชื่อมโยงอย่างเป็นข้อมูลที่ทำให้เราเข้าใจสภาพที่แท้จริงของสังคมศาสตร์ ซึ่งจะเข้าไปแก้ปัญหาของประชาชนตามสภาพแวดล้อม ตามภูมิศาสตร์ ท้องถิ่นนวัตกรรมเซนเซอร์ขั้นสูงที่ทำได้เอง จะถูกนำมาใช้อย่างมีประสิทธิภาพ ทางวิทยาศาสตร์ในการตรวจหาลักษณะทางเคมี เพื่อระบุ เพื่อเฝ้าติดตามข้อมูลทางการแพทย์ และทางสภาพแวดล้อม ทางการเกษตร การสื่อสารระหว่างปัญญาประดิษฐ์ ที่จะนำไปสู่ความเป็นไปได้อื่น ๆ อีกมากมาย การสื่อสรารคนกับปัญญาประดิษฐ์จะก้าวไปอีกขึ้น อย่างสอดประสานมากขึ้น ทำให้ปฏิสัมพันธ์เป็นไปอย่างลื่นไหล และพัฒนาศักยภาพงานอีกมากมาย คือเรื่องเป็นไปได้ สายตาจับจ้องอยู่กับความก้าวหน้า จะต้องก้าวไปพร้อมกัน เพราะยังมีคนไทยจำนวนมากที่ยังเข้าไม่ถึงเทคโนโลยีพื้นฐาน เราต้องพัฒนาเทคโนโลยีให้พวกเขา ตั้งแต่เริ่มทำงานนะครับ คือสังคมไทยจะมีโอกาสได้ใช้สิ่งเหล่านี้ได้อย่างไร เพราะฉะนั้นให้ไปสู่ความก้าวหน้า สร้างมันให้เป็นสาธารประเทศในอนาคตให้ได้ครับ ยังไม่หยุดแสวงหาความเป็นไปได้ยุคใหม่ ที่เรายังคงมุ่งไป ด้วยความหวัง ที่จะเห็นการขับเคลื่อนไปข้างหน้าอย่างเป็นรูปธรรมจากความเชี่ยวชาญ และคอมพิวเตอร์จากปัจจุบันสู่อนาคต NECTCE ที่ดีกว่าไปพร้อมกันกับสังคมไทย</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 ดร.ดร.สุวิทย์ เมษินทรีย์ รัฐมนตรีว่าการกระทรวงการอุดมศึกษา วิทยาศาสตร์ วิจัย และนวัตกรรม ท่านคณะกรรมการบริหาร ท่านคณะสื่อมวลชน ผู้แทนจากภาครัฐ ภาคเอกชน และสื่อมวลชน ทุกท่าน ดิฉันศิริพร ปานสวัสดิ์ รับหน้าที่เป็นพิธีกรดำเนินรายกการค่ะ เนื่องจากได้รับความสนใจจากแขกผู้มีเกียรติเข้าร่วมงานด้วย ดิฉันจะดำเนินรายการโดยใช้ภาษาไทย และ ดร. ปรัชญา จะดำเนินรายการโดยใช้ภาษาอังกฤษค่ะ</w:t>
      </w:r>
    </w:p>
    <w:p>
      <w:pPr>
        <w:pStyle w:val="BodyText"/>
      </w:pPr>
      <w:r>
        <w:t xml:space="preserve">(ดร. ปรัชญา)</w:t>
      </w:r>
    </w:p>
    <w:p>
      <w:pPr>
        <w:pStyle w:val="BodyText"/>
      </w:pPr>
      <w:r>
        <w:t xml:space="preserve">[ภาษาต่างประเทศ]</w:t>
      </w:r>
    </w:p>
    <w:p>
      <w:pPr>
        <w:pStyle w:val="BodyText"/>
      </w:pPr>
      <w:r>
        <w:t xml:space="preserve">(คุณศิริพร) ขอต้อนรับแขกผู้มีเกียรติทุกท่านเข้าสู่งานประชุมวิชาการ และนิทรรศการศูนย์เทคโนโลยีอิเล็กทรอนิกส์และคอมพิวเตอร์แห่งชาติ ประจำปี 2562 ซึ่งปีนี้จัดขึ้นภายใต้แนวคิด</w:t>
      </w:r>
      <w:r>
        <w:t xml:space="preserve"> </w:t>
      </w:r>
      <w:r>
        <w:t xml:space="preserve">“</w:t>
      </w:r>
      <w:r>
        <w:t xml:space="preserve">ฐานรากเทคโนโลยีก้าวไกล พัฒนาไทยก้าวหน้า</w:t>
      </w:r>
      <w:r>
        <w:t xml:space="preserve">”</w:t>
      </w:r>
      <w:r>
        <w:t xml:space="preserve"> </w:t>
      </w:r>
      <w:r>
        <w:t xml:space="preserve">ซึ่งดำเนินงานโดยศูนย์เทคโนโลยีอิเล็กทรอนิกส์และคอมพิวเตอร์แห่งชาติ สำนักงานพัฒนาวิทยาศาสตร์และเทคโนโลยีแห่งชาติ กระทรวงการอุดมศึกษา วิทยาศาสตร์ วิจัยและนวัตกรรมค่ะ</w:t>
      </w:r>
    </w:p>
    <w:p>
      <w:pPr>
        <w:pStyle w:val="BodyText"/>
      </w:pPr>
      <w:r>
        <w:t xml:space="preserve">(ดร. ปรัชญา)</w:t>
      </w:r>
    </w:p>
    <w:p>
      <w:pPr>
        <w:pStyle w:val="BodyText"/>
      </w:pPr>
      <w:r>
        <w:t xml:space="preserve">[ภาษาต่างประเทศ]</w:t>
      </w:r>
    </w:p>
    <w:p>
      <w:pPr>
        <w:pStyle w:val="BodyText"/>
      </w:pPr>
      <w:r>
        <w:t xml:space="preserve">(คุณศิริพร) ในโอกาสนี้นะคะ ดิฉันขอเรียนเชิญ ดร.ชัย วุฒิวิวัฒน์ชัย ท่านผู้อำนวยการศูนย์เทคโนโลยีอิเล็กทรอนิกส์และคอมพิวเตอร์แห่งชาติ ได้กล่าวรายงานถึงความ เป็นมาและวัตถุประสงค์ของการจัดงาน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ดร. ชัย) ผม ดร.ชัย วุฒิวิวัฒน์ชัย ขอเปิดงานนะครับกล่าวรายงานนะครับ ผมยังไม่มีสคริปต์นะพี่ ขอบคุณมากครับ</w:t>
      </w:r>
    </w:p>
    <w:p>
      <w:pPr>
        <w:pStyle w:val="BodyText"/>
      </w:pPr>
      <w:r>
        <w:t xml:space="preserve">[เสียงปรบมือ] ขอบคุณนะครับ</w:t>
      </w:r>
    </w:p>
    <w:p>
      <w:pPr>
        <w:pStyle w:val="BodyText"/>
      </w:pPr>
      <w:r>
        <w:t xml:space="preserve">(คุณศิริพร) ขอกราบขอบพระคุณ ดร.ชัย วุฒิวิวัฒน์ชัย ท่านผู้อำนวยการศูนย์เทคโนโลยีอิเล็กทรอนิกส์และคอมพิวเตอร์แห่งชาติ หรือ NECTEC ค่ะ และในโอกาสนี้ ดิฉันขอเรียนเชิญ ดร.สุวิทย์ เมษินทรีย์ ท่านรัฐมนตรีว่าการกระทรวงการอุดมศึกษา วิทยาศาสตร์ วิจัยและนวัตกรรม ได้ให้เกียรติเป็นประธาน กล่าวเปิดงานประชุมวิชาการและนิทรรศการของ NECTEC ประจำปี 2562 ในวันนี้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ดร. ชัย) บัดนี้ได้เวลาอันสมควรแล้ว ขอเปิดงานประชุมวิชาการและนิทรรศการประจำปี 2562 ของศูนย์เทคโนโลยีอิเล็กทรอนิกส์และคอมพิวเตอร์แห่งชาติ ขอขอบคุณครับ</w:t>
      </w:r>
    </w:p>
    <w:p>
      <w:pPr>
        <w:pStyle w:val="BodyText"/>
      </w:pPr>
      <w:r>
        <w:t xml:space="preserve">(คุณศิริพร) ท่านประธานให้เกียรติยืนบนเวที ดิฉันใคร่ขอเรียนเชิญค่ะ ผู้อำนวยการ NECTEC นะคะ คณะกรรมการบริหารนะคะ และผู้บริหารให้เกียรติถ่ายภาพที่ระลึก เนื่องจากพิธีเปิดงานในวันนี้นะคะ รายชื่อยังไม่มานะคะ ดร. ชัย วุฒิวิวัฒน์ชัย ดร. กัลยา ดร.พณิตา พงษ์ไพบูลย์ ดร. อณิสา คงทน คุณสุพรรณิกา บุญมาค่ะ ในส่วนของฝ่าย สมมุติอีกท่านหนึ่งนะคะ คุณไพลิน ด้วงสุวรรณ ค่ะ เป็นผู้บริหารภาพรวมของภาพรวมอีกทีหนึ่งนะคะ เอาล่ะค่ะ ขอเสียงปรบมือจากแขกผู้มีเกียรติทุกท่านนะคะ พิธีเปิดงาน NECTEC ACE ต้องขอบกราบขอบพระคุณท่านประธานเป็นอย่างสูงด้วย คณะทีมผู้บริหารนะคะ จาก NECTEC ค่ะในลำดับถัดไปนะคะคัญนะคะ เป็นช่วงสำคัญนะคะ ที่ดิฉันก็รอคอย รอคอยสำหรับความพิเศษในปีนี้นะคะ ซึ่งจะเป็นอะไร</w:t>
      </w:r>
    </w:p>
    <w:p>
      <w:pPr>
        <w:pStyle w:val="BodyText"/>
      </w:pPr>
      <w:r>
        <w:t xml:space="preserve">(ดร.ปรัชญา)</w:t>
      </w:r>
    </w:p>
    <w:p>
      <w:pPr>
        <w:pStyle w:val="BodyText"/>
      </w:pPr>
      <w:r>
        <w:t xml:space="preserve">[ภาษาต่างประเทศ] เสียงโทรศัพท์เป้แบบ Face Time ดังขึ้นนะคะ แล้วจิ๊บจิ๊บก็ปรากฏตัวขึ้นค่ะ</w:t>
      </w:r>
    </w:p>
    <w:p>
      <w:pPr>
        <w:pStyle w:val="BodyText"/>
      </w:pPr>
      <w:r>
        <w:t xml:space="preserve">(จิ๊บจิ๊บ) สวัสดีค่ะ พี่เป็ดพี่อาร์มและแขกผู้มีเกียรติทุกท่าน จิ๊บจิ๊บคะ รอสักครู่เดียว ตามบทนี่ พี่ต้องทักจิ๊บจิ๊บก่อนนะคะ</w:t>
      </w:r>
    </w:p>
    <w:p>
      <w:pPr>
        <w:pStyle w:val="BodyText"/>
      </w:pPr>
      <w:r>
        <w:t xml:space="preserve">(จิ๊บจิ๊บ) สวัสดีค่ะพี่เป็ดพี่อาร์มและแขกผู้มีเกียรติจิ๊บจิ๊บเองค่ะ</w:t>
      </w:r>
    </w:p>
    <w:p>
      <w:pPr>
        <w:pStyle w:val="BodyText"/>
      </w:pPr>
      <w:r>
        <w:t xml:space="preserve">[เสียงโทรศัพท์]</w:t>
      </w:r>
    </w:p>
    <w:p>
      <w:pPr>
        <w:pStyle w:val="BodyText"/>
      </w:pPr>
      <w:r>
        <w:t xml:space="preserve">(คุณศิริพร) โอ๊ะ มาพอดีเลยค่ะ ขออนุญาตรับสายสักครู่นะคะ</w:t>
      </w:r>
    </w:p>
    <w:p>
      <w:pPr>
        <w:pStyle w:val="BodyText"/>
      </w:pPr>
      <w:r>
        <w:t xml:space="preserve">(จิ๊บจิ๊บ) สวัสดีค่ะ พี่ ๆ และแขกผู้มีเกียรติทุกท่าน จิ๊บจิ๊บเองค่ะ</w:t>
      </w:r>
    </w:p>
    <w:p>
      <w:pPr>
        <w:pStyle w:val="BodyText"/>
      </w:pPr>
      <w:r>
        <w:t xml:space="preserve">(คุณศิริพร) ขออนุญาตแนะนำนะคะ คนนี้คือจิ๊บจิ๊บนะคะ สวัสดีค่ะจิ๊บจิ๊บ ขอบคุณค่ะพี่เป็ดพี่อาร์ม วันนี้เป็นพิธีกรครั้งแรกของจิ๊บจิ๊บเลยนะ</w:t>
      </w:r>
    </w:p>
    <w:p>
      <w:pPr>
        <w:pStyle w:val="BodyText"/>
      </w:pPr>
      <w:r>
        <w:t xml:space="preserve">(คุณศิริพร) ตื่นเต้นไหมคะ</w:t>
      </w:r>
    </w:p>
    <w:p>
      <w:pPr>
        <w:pStyle w:val="BodyText"/>
      </w:pPr>
      <w:r>
        <w:t xml:space="preserve">(จิ๊บจิ๊บ) ทำงานในแล็บพูดอยู่คนเดียวมานาน ตื่นเต้นจังเลยค่ะ นี่ตื่นเต้นแล้วหรอคะ</w:t>
      </w:r>
    </w:p>
    <w:p>
      <w:pPr>
        <w:pStyle w:val="BodyText"/>
      </w:pPr>
      <w:r>
        <w:t xml:space="preserve">(คุณศิริพร) อยากให้ทำว่า อย่านอกบทค่ะ และในช่วงนี้มีข่าวอะไรที่น่าสนใจบ้างคะ</w:t>
      </w:r>
    </w:p>
    <w:p>
      <w:pPr>
        <w:pStyle w:val="BodyText"/>
      </w:pPr>
      <w:r>
        <w:t xml:space="preserve">(จิ๊บจิ๊บ) พะยูนน้อยมาเรียมเสียชีวิตแล้วนะคะในท้อง</w:t>
      </w:r>
    </w:p>
    <w:p>
      <w:pPr>
        <w:pStyle w:val="BodyText"/>
      </w:pPr>
      <w:r>
        <w:t xml:space="preserve">(คุณศิริพร) โธ่ น่าสงสารนะคะ น่าสงสารนะคะ</w:t>
      </w:r>
    </w:p>
    <w:p>
      <w:pPr>
        <w:pStyle w:val="BodyText"/>
      </w:pPr>
      <w:r>
        <w:t xml:space="preserve">(คุณศิริพร) น่าสนใจมากค่ะ เอาล่ะค่ะ ในวันนี้ค่ะ ดิฉันต้องขอมอบพิธีกรในช่วงนี้นะคะ</w:t>
      </w:r>
    </w:p>
    <w:p>
      <w:pPr>
        <w:pStyle w:val="BodyText"/>
      </w:pPr>
      <w:r>
        <w:t xml:space="preserve">(จิ๊บจิ๊บ) ขอบคุณค่ะ พี่เป็ดและเพื่อน ๆ จะสามารถช่วยทุกท่านได้อย่างไรบ้าง ทุกท่านได้รับทราบโดยตรงจาก ดร. ชัย วุฒิวิวัฒน์ชัย ผู้อำนวยการ NECTEC ขอเรียนเชิญ</w:t>
      </w:r>
    </w:p>
    <w:p>
      <w:pPr>
        <w:pStyle w:val="BodyText"/>
      </w:pPr>
      <w:r>
        <w:t xml:space="preserve">(ดร. ชัย) ขอบคุณครับ จิ๊บจิ๊บ นั่นก็คือ AI Service Plaform AI สัญชาติไทยนะครับ ผมขอประกาศชื่ออย่างเป็นทางการนะครับ เราเรียก aiforthai เรียกว่า สำหรับทุก ๆ คนนะครับ ที่เราได้สะสมองค์ความรู้ทรัพยากรการวิจัยมาเป็นเวลานานกว่า 20 ปีนะครับ</w:t>
      </w:r>
    </w:p>
    <w:p>
      <w:pPr>
        <w:pStyle w:val="BodyText"/>
      </w:pPr>
      <w:r>
        <w:t xml:space="preserve">(คุณศิริพร )จริง ๆ แล้ว จิ๊บจิ๊บจะหายไปจากจอภาพแล้วตั้งแต่ขอบคุณเชิญ ดร.ชัย นะคะ ก็จะกลายเป็นโลโก aiforthai นะคะ แป๊บหนึ่งนะคะ เรื่องเทคนิค ได้ไหม วันนี้มี Switcher ไหมคะ aifortha อ้า aiforthai มาแล้วนะคะ พอ aiforthai เสร็จแล้ว ก็จะเข้าทีสไลด์แล้วก็คลิปของ ดร. ชัยนะคะ เข้าสไลด์ได้ไหมคะ โอเค เดี๋ยว ดร. ชัยก็จะเข้าที่คลิป</w:t>
      </w:r>
    </w:p>
    <w:p>
      <w:pPr>
        <w:pStyle w:val="BodyText"/>
      </w:pPr>
      <w:r>
        <w:t xml:space="preserve">(ดร. ชัย) เพื่อให้ทุกท่านเห็นภาพ ก็ขออนุญาตรับชมสไลด์ก่อนนะครับ เข้าสไลดครับ ดร. ชัย ออกมานะคะ</w:t>
      </w:r>
    </w:p>
    <w:p>
      <w:pPr>
        <w:pStyle w:val="BodyText"/>
      </w:pPr>
      <w:r>
        <w:t xml:space="preserve">(บรรยายย) ก้าวสู่เทคโนโลยีปัญญาประดิษฐ์ เมื่อทุกสิ่งถูกสร้างขึ้น ให้ง่ายกับการประมวลผลภาษาไทย เช่น ตัดคำ วิเคราะห์ไวยากรณ์ วิเคราะห์คำอ่าน วิเคราะห์ความคิดเห็น วิเคราะห์ภาพและวิดีโอ เข้าใจและสร้างเสียงพูดภาษาไทย ตลอดจนสร้างแชต ผู้ประกอบการ บริษัท SME อยากพัฒนา Application ให้ aiforthai เป็นผู้ช่วย ด้วยบริการที่พร้อมใช้ ทั้งในภาคธุรกิจการให้บริการ พร้อมทั้งเพื่อโต้ตอบคำถาม เพื่อบริการลูกค้า สวัสดีค่ะ จิ๊บจิ๊บพร้อมให้บริการแล้วค่ะ บริการวิเคราะห์ใบหน้าของพนักงานขับรถ ความเสี่ยงของการเกิดอุบัติเหตุ ใช้ AI มาวิเคราะห์ความเสี่ยง และการท่องเที่ยวสามารถใช้ AI และวิเคราะห์รูปต่าง ๆ จากภาพถ่าย Platform AI สัญชาติไทยพร้อมใช้ ง่ายต่อการใช้งาน</w:t>
      </w:r>
    </w:p>
    <w:p>
      <w:pPr>
        <w:pStyle w:val="BodyText"/>
      </w:pPr>
      <w:r>
        <w:t xml:space="preserve">[เสียงดนตรี]</w:t>
      </w:r>
    </w:p>
    <w:p>
      <w:pPr>
        <w:pStyle w:val="BodyText"/>
      </w:pPr>
      <w:r>
        <w:t xml:space="preserve">(ดร.ชัย) และนั่นก็คือ aiforthai ซึ่งผมมีความตั้งใจเป็นอย่างยิ่งที่จะเปิดเป็นบริการสาธารณะกับพวกเราทุกคนนะครับ ผมอยากจะพูดถึง aiforthai สั้น ๆ อีกสัก 2 ประเด็นนะครับ ประเด็นแรก ก็จะเป็นเรื่องของการเติบในประเทศไทยนะครับ ซึ่งจุดสำคัญอยู่ที่ว่า จากการที่เรา เซอร์เวย์มานี่ มีผู้เชี่ยวชาญทางด้าน AI 200 คน ในขณะที่โจทย์ที่จะเกิดขึ้นในอนาคตอันใกล้นี่มีมากมายมหาศาล และสามารถสร้างมูลค่าได้อีกมากมาย เราจะต้องพัฒนาบุคลากร ผู้เชี่ยวชาญทางด้าน AI ซึ่งผมเชื่อแน่ว่า aiforthai ซึ่งเป็นฐานตัวนี้นี่ จะเป็นส่วนหนึ่งในการพัฒนา AI เป็นไปอย่างก้าวกระโดด ก็ขอขอบพระคุณผู้สนับสนุนเบื้องต้นของเรานะครับ ในวันนี้ ที่ได้ร่วมกันทำให้เกิด aiforthai ขึ้นมาได้ ก็คือ บริษัท กสท. โทรคมนาคม และบริษัท อินเทอร์เน็ต ไทยแลนด์ จำกัด</w:t>
      </w:r>
    </w:p>
    <w:p>
      <w:pPr>
        <w:pStyle w:val="BodyText"/>
      </w:pPr>
      <w:r>
        <w:t xml:space="preserve">(มหาชน) ครับ เพื่อให้พวกเราเห็นภาพของ AI หรือ aiforthai อย่างเป็นรูปธรรม ครั้งแรกนะครับ นอกจาก แล้วนี่ วันนี้มีความพิเศษเป็นอย่างยิ่งครับ เชิญทุกท่านนี่ พบกับ AI คนแรกของประเทศไทยครับขอให้ทุกท่านพบกับคุณสิทธิชัย หยุ่น ครับ</w:t>
      </w:r>
    </w:p>
    <w:p>
      <w:pPr>
        <w:pStyle w:val="BodyText"/>
      </w:pPr>
      <w:r>
        <w:t xml:space="preserve">[เสียงปรบมือ]</w:t>
      </w:r>
    </w:p>
    <w:p>
      <w:pPr>
        <w:pStyle w:val="BodyText"/>
      </w:pPr>
      <w:r>
        <w:t xml:space="preserve">(ดร. ชัย) สวัสดีครับ คุณสุทธิชัย หยุ่นครับ</w:t>
      </w:r>
    </w:p>
    <w:p>
      <w:pPr>
        <w:pStyle w:val="BodyText"/>
      </w:pPr>
      <w:r>
        <w:t xml:space="preserve">(Suthichai AI) สวัสดีครับ คุณ สุทธิชัย หยุ่น ไม่ใช่สุทธิชัย หยุ่น เจ้าเก่านะครับ หยุ่น AI ครับ ครับ คุณสุทธิชัยทราบไหมครับว่า คุณสุทธิชัยกลายเป็น ที่สุดยอดเลยน่ะครับ ดร. ชัย แล้ว ดร. ชัย ไม่สนใจบ้างหรือครับ น่าสนใจเป็นอย่น่าสนใจเป็นอย่างยิ่งครับ ในอนาคตอันใกล้เราจะกลายเป็น Avatar ที่มานั่งคุยกันก็ได้นะครับ คุณสุทธิชัยทราบ ว่าตอนนี้เราอยู่ในประเด็นเรื่อง AI กันอยู่ แน่นอครับ เพราะตัวผมเองก็เกิดมาจากงานวิจัยที่ NECTEC พัฒนามาเหมือนกันครับ</w:t>
      </w:r>
    </w:p>
    <w:p>
      <w:pPr>
        <w:pStyle w:val="BodyText"/>
      </w:pPr>
      <w:r>
        <w:t xml:space="preserve">(ดร.ชัย) ถ้าอย่างนั้นคุณสุทธิชัย ว่า AI ไปช่วยงานในบทบาทของของคุณสุทธิชัย อย่างไรได้บ้าง</w:t>
      </w:r>
      <w:r>
        <w:t xml:space="preserve"> </w:t>
      </w:r>
      <w:r>
        <w:t xml:space="preserve">วันนี้มันคือ AI journalism ที่จะทำให้การสื่อสารเกิดขึ้นอย่างมีประสิทธิภาพ, แม่นยำ, เจาะถึงแก่น และไร้ข้อจำกัดเป็นครั้งแรกในประวัติศาสตร์โลก</w:t>
      </w:r>
      <w:r>
        <w:t xml:space="preserve"> </w:t>
      </w:r>
      <w:r>
        <w:t xml:space="preserve">สุทธิชัย หยุ่น AI ก็บ้าข่าวเหมือนกันครับ และต่อไปนี้ผมจะบ้าข่าวมากกว่าเดิมอีก เพราะผมจะอยู่ที่ไหน เมื่อไหร่ ก็ทำหน้าที่ของนักข่าวได้ครับ</w:t>
      </w:r>
    </w:p>
    <w:p>
      <w:pPr>
        <w:pStyle w:val="BodyText"/>
      </w:pPr>
      <w:r>
        <w:t xml:space="preserve">(ดร. ชัย) ขนาดนั้นเลยหรือครับ ลองขยายความให้ท่านผู้ฟังสัมนาได้เห็นภาพยิ่งขึ้นได้หรือไม่ครับ</w:t>
      </w:r>
    </w:p>
    <w:p>
      <w:pPr>
        <w:pStyle w:val="BodyText"/>
      </w:pPr>
      <w:r>
        <w:t xml:space="preserve">(Suthichai AI) แบบนี้นะ ดร.ชัย เพราะสุทธิชัย หยุ่น AI จะวิเคราะห์ข่าวได้ทุกนาที ทุกสถานที่และทุกเหตุการณ์ไม่ว่าจะเกิดที่ไหน เมื่อไหร่และภายใต้สถานการณ์อย่างไร</w:t>
      </w:r>
      <w:r>
        <w:t xml:space="preserve"> </w:t>
      </w:r>
      <w:r>
        <w:t xml:space="preserve">ผมเตรียมพร้อมที่จะเป็นนักข่าว AI</w:t>
      </w:r>
      <w:r>
        <w:t xml:space="preserve"> </w:t>
      </w:r>
      <w:r>
        <w:t xml:space="preserve">ที่สำคัญคือผมจะหล่อแบบนี้ไปตลอด</w:t>
      </w:r>
      <w:r>
        <w:t xml:space="preserve"> </w:t>
      </w:r>
      <w:r>
        <w:t xml:space="preserve">สุทธิชัย AI ไม่ต้องหลับไม่ต้องนอน รับใช้ผู้ต้องการเบื้องหลังของข่าวสาร ตรวจสอบข้อเท็จจริง สยบข่าวปลอมและลบล้าง Hate Speech จากสนามข่าวใน platforms ต่าง ๆ ไม่เพียงแต่เท่านั้น ผมจะใช้เทคโนโลยี AI ยกระดับการทำหน้าที่ของสื่อมวลชนอย่างเข้มข้น</w:t>
      </w:r>
    </w:p>
    <w:p>
      <w:pPr>
        <w:pStyle w:val="BodyText"/>
      </w:pPr>
      <w:r>
        <w:t xml:space="preserve">(ดร.ชัย) แล้วจะมีความพิเศษอะไรมากกว่านี้มัยครับ</w:t>
      </w:r>
    </w:p>
    <w:p>
      <w:pPr>
        <w:pStyle w:val="BodyText"/>
      </w:pPr>
      <w:r>
        <w:t xml:space="preserve">(Suthichai AI) นักข่าว AI อย่างผมจะช่วยลดช่องว่างของการรับรู้ข่าวสารที่สำคัญต่อทุกชุมชนทั่วประเทศ</w:t>
      </w:r>
      <w:r>
        <w:t xml:space="preserve"> </w:t>
      </w:r>
      <w:r>
        <w:t xml:space="preserve">ผมจะทำให้เกิดความเท่าเทียมของการเข้าถึงข้อมูลและการวิเคราะห์เจาะลึกประเด็นที่มีผลต่อวิถีความเป็นอยู่ของประชาชนทุกภาคส่วน ผมสามารถรายงานข่าวเป็นภาษาถิ่นภาคเหนือ " สวัสดีครับ พ่อ แม่ พี่น้องชาวเหนือทุกท่าน หน้าแล้งที่ผ่านมาเป็นอย่างไรกันบ้าง ผมเป็นห่วงเรื่องสถานการณ์ปัญหาจากหมอกควันไฟมากนะคร้าบ หรือพูดคุยเป็นภาษาถิ่นภาคอีสาน " สวัสดีครับ พ่อ แม่ พี่น้องชาวอีสาน ทำนาปีนี้เป็นอย่างไรบ้าง ขายข้าวได้ราคาดีมัย ผมเป็นห่วงนะคร๊าบ " และในอนาคตผมก็อาจจะเล่าข่าวเป็นภาษาถิ่นกับพี่น้องชาวภาคใต้ได้นะคร้าบ</w:t>
      </w:r>
      <w:r>
        <w:t xml:space="preserve"> </w:t>
      </w:r>
      <w:r>
        <w:t xml:space="preserve">ยิ่งกว่านั้นผมจะใช้เทคโนโลยี AI เชื่อมประเทศไทยกับโลกอย่างคึกคัก</w:t>
      </w:r>
      <w:r>
        <w:t xml:space="preserve"> </w:t>
      </w:r>
      <w:r>
        <w:t xml:space="preserve">เมื่อโลกเปลี่ยน, ไทยก็ต้องปรับ</w:t>
      </w:r>
      <w:r>
        <w:t xml:space="preserve"> </w:t>
      </w:r>
      <w:r>
        <w:t xml:space="preserve">สุทธิชัย หยุ่น AI ขออาสาทำหน้าที่เป็นนักรบไฮเทคที่จะนำทัพแห่งข่าวสารเพื่อสร้างเสริมพลังให้กับสังคมไทยทุกมิติทุกจังหวะและทุกสถานการณ์ครับ</w:t>
      </w:r>
    </w:p>
    <w:p>
      <w:pPr>
        <w:pStyle w:val="BodyText"/>
      </w:pPr>
      <w:r>
        <w:t xml:space="preserve">(ดร. ชัย) ทำให้ผมตื่นเต้นมากเลยครับ ที่คุณสุทธิชัยพูดภาษาถิ่งได้คล่องขนาดนี้ครับ อะไรคือข้อได้เปรียบของความเป็น AI ครับ</w:t>
      </w:r>
    </w:p>
    <w:p>
      <w:pPr>
        <w:pStyle w:val="BodyText"/>
      </w:pPr>
      <w:r>
        <w:t xml:space="preserve">(Suthichai AI) สุทธิชัย หยุ่น AI ไม่ได้เป็นมนุษย์ธรรมดานะครับเพราะผมอยู่ได้โดยไม่ต้องหายใจครับ</w:t>
      </w:r>
      <w:r>
        <w:t xml:space="preserve"> </w:t>
      </w:r>
      <w:r>
        <w:t xml:space="preserve">นั่นแปลว่าผมจะอยู่อมตะ ชั่วนิรันดร์ สุทธิชัย หยุ่น AI จะเป็นนักข่าวจากโลกมนุษย์ที่จะรายงานสด Live จากดาวอังคารคนแรกครับ</w:t>
      </w:r>
      <w:r>
        <w:t xml:space="preserve"> </w:t>
      </w:r>
      <w:r>
        <w:t xml:space="preserve">สุทธิชัย หยุ่น AI จะเป็นนักรายงานสด ไลฟ์จากดาวอังคารคนแรกครับ โปรดติดตาม สุทธิชัย หยุ่น AI</w:t>
      </w:r>
      <w:r>
        <w:t xml:space="preserve"> </w:t>
      </w:r>
      <w:r>
        <w:t xml:space="preserve">Live Live Live</w:t>
      </w:r>
      <w:r>
        <w:t xml:space="preserve"> </w:t>
      </w:r>
      <w:r>
        <w:t xml:space="preserve">จากนาทีนี้ถึงชั่วนิรันดร์ครับ</w:t>
      </w:r>
    </w:p>
    <w:p>
      <w:pPr>
        <w:pStyle w:val="BodyText"/>
      </w:pPr>
      <w:r>
        <w:t xml:space="preserve">(ดร. ชัย) ถึงจะสุทธิชัยอย่างเต็มเปี่ยมจริง ๆ นะครับด้วยความเป็นมืออาชีพ ผมรบกวนอีกสักหน่อยครับ</w:t>
      </w:r>
    </w:p>
    <w:p>
      <w:pPr>
        <w:pStyle w:val="BodyText"/>
      </w:pPr>
      <w:r>
        <w:t xml:space="preserve">(Suthichai AI) ขอบคุณท่านผู้มีเกียรติทุกท่าน ผมภารกิจลับเฉพาะก่อนครับ ขอลาผู้มีเกียรติที่มาร่วมงานในวันนี้ สวัสดีครับทุกท่าน</w:t>
      </w:r>
    </w:p>
    <w:p>
      <w:pPr>
        <w:pStyle w:val="BodyText"/>
      </w:pPr>
      <w:r>
        <w:t xml:space="preserve">(ดร. ชัย) ครับ นั่นก็คือสุทธิชัย AI นะครับ ก็ขอขอบคุณ มากนะครับ เนื้อหาสระของ aiforthai หรือ AI Platform สัญชาติไทย นอกจากนี้ ยังมีนิทรรศการ แล้วก็ยังมีหัวข้อ เข้มข้นไม่น้อยกว่ากันนะครับ ขอเชิญทุกท่าน NECTEC สวทช .</w:t>
      </w:r>
    </w:p>
    <w:p>
      <w:pPr>
        <w:pStyle w:val="BodyText"/>
      </w:pPr>
      <w:r>
        <w:t xml:space="preserve">(คุณศิริพร) ต้องขอขอบคุณ ดร. ชัย นะคะ ท่านผู้อำนวยการ สื่อมวลชนท่านแรกนะคะ สื่อมวลชน AI คุณ สุทธิชัย หยุ่น สื่อมวลชนอาวุโสค่ะ ที่ให้เกียรติมาร่วมงา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ชิญท่านผู้อำนวยการเนคเทค ที่ช่วยกันขับเคลื่อน aiforthai ในวันนี้ค่ะได้ให้เกียรติร่วมกันถ่ายภาพ เพื่อเป็นประวัติศาสของ AI สัญชาติไทยในวันนี้นะคะ ขอเรียนเชิญ ดร. ชัย ท่านผู้นวยการเนคเทค สวทชค่ะ จากบริษัท กสท. โทรคมนาคม หรือ CAT ค่ะ ธนาคารกรุงเทพ จำกัด</w:t>
      </w:r>
    </w:p>
    <w:p>
      <w:pPr>
        <w:pStyle w:val="BodyText"/>
      </w:pPr>
      <w:r>
        <w:t xml:space="preserve">(มหาชน) และบริษัท อินเทอร์เน็ต ประเทศไทย มหาชน หรือ หรือ INET ค่ะ ขอกราบขอบพระคุณนะคะ พันธมิตรที่ช่วยกันขับเคลื่อน ของประเทศไทยค่ะ และพิธีเปิดงานประชุมวิชาการและนิทรรศการเป็นที่เรียบร้อยแล้วค่ะ สำหรับกำหนดการต่อไป เข้าร่วมรับฟังหัวข้อสำคัญได้ตามที่ท่านได้ลงทะเบียงไว้นะคะ พร้อมกับทีมนักวิจัยที่จะมาอธิบายผลงานนะคะ พร้อมร่วมงานกับทุกท่าน ในวันนี้ด้วยนะคะ จาก NECTEC ค่ะไปต่อยอด ขอเรียนเชิญทุกท่านร่วมรับชมได้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สำหรับวันนี้นะคะ ดิฉันสิริพร ปานสวัสดิ์ ต้องขอลาทุกท่านในช่วงแรกไปก่อน ขอขอบคุณทุกท่านที่ร่วมเป็นเกียรติในพิธีเปิดงานในเช้าวันนี้ สวัสดี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 ครับ เดี๋ยว ผศอ. ยังมีเวลากับเราอยู่ เดี๋ยวจะมีการซ้อมรอบ 2 แต่ขอคุยจุดบกพร่องทีละสเต็ป ๆ นะครับ เมื่อสักครู่นี้นะครับ ในฐานะที่คุมสคริปต์ทั้งหมด มีจุดที่ทีมต้องไปปรับปรุง อันแรกนี่ขอปรึกษาเต้ย ปรึกษาเต้ย อันแรกขอปรึกษาเต้ยก็คือว่า ตอนที่เป็ดนะครับ น้องจิ๊บจิ๊บโทรหาเป็ดนี่ ผมฝากด้วยนะครับ โอเคเคลียร์ ตอนที่ 2 ตอนที่เป็น คุณศิริพร ถามว่าข่าวสารในวันนี้คืออะไร ผมคิดว่า ผศอ. บอกผมคือ ผมไม่แน่ใจว่า วันนี้มีข่าวน้องพยูนตายแล้วจบหรือว่าอ่านข่าวยาว มีภาพข่าวแทรกข้าง ๆ อันนี้เดี๋ยวเราคุยตลอดทั้งบ่าย ต้องเป็นข่าวเด่นขึ้นมานะครับ สิ่งสำคัญนะครับ ผมได้เรียน ผศอ. แล้วว่าสปีดในช่วงที่ 2 นะครับ เดี๋ยวเราจะซ้อมกับ ผศอ. ฝากคิวดูนะครับ ว่าพอท่านขึ้นมานะครับ เราพูดถึง AI สัญชาติไทยประกาศ เปิดตัว aiforthai ผมต้องการให้มีพลังเอามาก ๆ หมายความว่าต้อง Design ให้มืดหมด แล้วโลโก้ต้องขึ้นมานะครับ ได้ประทับใจกับที่เกิดขึ้น ผศอ. พูด aiforthai เสร็จ และ ผสอ. ก็จะเริ่มพูดว่าเราเปิดอะไร อยากจะรู้ว่า AI คืจะพูดแต่ว่าเปิด Script เสร็จ ซึ่ง 2 เรื่องนี้ คาดว่าท่านจะทำสไลด์ เดี๋ยวเราก็รันสไลด์ ปรับในวันนี้นะครับ ขอคอมเมนต์ทีละท่านก่อน ท่านรองกัลยา ผมอยากจะให้ท่านรองกัลยาขึ้นมาชี้จุดที่ต้องปรับอะไรบ้าง พอขอปรับเสร็จ แล้วขอเวลาสัก 15 นาที ช่วงเปิดตัว AI มันจะดูคล้ายคุณนกน่ะ ได้ยินไหมคะ ช่วงเปิดตัว AI ก็ตอนนี้มันจะดูเงียบ ๆ นิดหนึ่ง มันจะดูธรรมดานะคะ หรือไม่ก็ต้องบังคับแสงข้างหลัง ผมว่า ไดอะล็อกตอน ผศอ. จะประกาศต้องวัดนิดหนึ่ง ผมขอประกาศให้ทุกท่านรู้จักกับ aiforthai ตรงนี้เราต้องหยุด แล้วก็ซาว์ดต้องดันเสียง ได้ขึ้นเดี๋ยวจะซ้อมอีกรอบหนึ่ง น้องจิ๊บจิ๊บนะคะ อาจจะฝากดูนิดหนึ่ง ช่วงนั้นพอเป็ดรับโทรศัพท์ปั๊บ ครับ ที่เป็นจิ๊บจิ๊บขึ้นมานะ ครับ เมื่อสักครู่นี้ รองกัลยาพูดช่วงสำคัญของการพิธีกรคุยมันมีเรื่องที่เรา โชคดีที่เราได้ซ้อมก่อน คือ อาจารย์เอง เอา UPS มา แสดงว่าท่าเมื่อถึงเวลาจริงใครมาเตะปลั๊ก เมื่อกี้นี้เครื่อง AI ดับ แสดงว่าผมรบกวนที่เปิ้ต้องเช่า UPS มาสำหรับ AI สำรองไฟเลย ถ้าใครเตะปลั๊กดับ กว่าจะ Set Up นี่พอสมควรโอเคครับ มีรองกัลยาพูดถึงเรื่องของ เดี๋ยว ๆ ดร. ชัย เชิญครับว่าอยากจะปรับอะไรบ้าง เชิญครับ บทสุทธิชัยยาวไป เมื่อกี้ผมเสนอว่าช่วงท้าย น่าจะเอาออกได้ น่าจะเป็นตรงนี้น่ะครับ 2 อันนี้ ก็คือจาก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ใหญ่พิธีเปิดงานประชุมวิชาการและนิทรรศการของเนคเทค ประจำปี 2562</dc:title>
  <dc:creator/>
  <cp:keywords/>
  <dcterms:created xsi:type="dcterms:W3CDTF">2021-03-23T08:37:40Z</dcterms:created>
  <dcterms:modified xsi:type="dcterms:W3CDTF">2021-03-23T08: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สิงหาคม 2562 เวลา 09.00 น.</vt:lpwstr>
  </property>
  <property fmtid="{D5CDD505-2E9C-101B-9397-08002B2CF9AE}" pid="3" name="subtitle">
    <vt:lpwstr/>
  </property>
</Properties>
</file>